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C9EDB" w14:textId="77777777" w:rsidR="00BE02B4" w:rsidRDefault="00BE02B4" w:rsidP="00BE02B4">
      <w:pPr>
        <w:jc w:val="center"/>
        <w:rPr>
          <w:bCs/>
        </w:rPr>
      </w:pPr>
    </w:p>
    <w:p w14:paraId="17677320" w14:textId="77777777" w:rsidR="00BE02B4" w:rsidRDefault="00BE02B4" w:rsidP="00BE02B4">
      <w:pPr>
        <w:jc w:val="center"/>
        <w:rPr>
          <w:bCs/>
        </w:rPr>
      </w:pPr>
    </w:p>
    <w:p w14:paraId="19EF9C62" w14:textId="77777777" w:rsidR="00BE02B4" w:rsidRDefault="00BE02B4" w:rsidP="00BE02B4">
      <w:pPr>
        <w:jc w:val="center"/>
        <w:rPr>
          <w:bCs/>
        </w:rPr>
      </w:pPr>
    </w:p>
    <w:p w14:paraId="2CE279DA" w14:textId="060A7471" w:rsidR="00BE02B4" w:rsidRDefault="00BE02B4" w:rsidP="00BE02B4">
      <w:pPr>
        <w:jc w:val="center"/>
        <w:rPr>
          <w:bCs/>
        </w:rPr>
      </w:pPr>
    </w:p>
    <w:p w14:paraId="5A21B5E4" w14:textId="77777777" w:rsidR="00BE02B4" w:rsidRDefault="00BE02B4" w:rsidP="00BE02B4">
      <w:pPr>
        <w:jc w:val="center"/>
        <w:rPr>
          <w:bCs/>
        </w:rPr>
      </w:pPr>
    </w:p>
    <w:p w14:paraId="3238EFC3" w14:textId="184F14ED" w:rsidR="00EB34EE" w:rsidRDefault="0001165F" w:rsidP="00BE02B4">
      <w:pPr>
        <w:jc w:val="center"/>
        <w:rPr>
          <w:bCs/>
        </w:rPr>
      </w:pPr>
      <w:r w:rsidRPr="008F20BF">
        <w:rPr>
          <w:bCs/>
        </w:rPr>
        <w:t>Statement of Purpose</w:t>
      </w:r>
    </w:p>
    <w:p w14:paraId="3D781ADF" w14:textId="6A955227" w:rsidR="008F20BF" w:rsidRDefault="008F20BF" w:rsidP="00BE02B4">
      <w:pPr>
        <w:jc w:val="center"/>
        <w:rPr>
          <w:bCs/>
        </w:rPr>
      </w:pPr>
      <w:r>
        <w:rPr>
          <w:bCs/>
        </w:rPr>
        <w:t>Student’s name</w:t>
      </w:r>
    </w:p>
    <w:p w14:paraId="7D7D8C57" w14:textId="7290AA05" w:rsidR="008F20BF" w:rsidRDefault="008F20BF" w:rsidP="00BE02B4">
      <w:pPr>
        <w:jc w:val="center"/>
        <w:rPr>
          <w:bCs/>
        </w:rPr>
      </w:pPr>
      <w:r>
        <w:rPr>
          <w:bCs/>
        </w:rPr>
        <w:t>Institutional Affiliations</w:t>
      </w:r>
    </w:p>
    <w:p w14:paraId="1507073A" w14:textId="77777777" w:rsidR="00BE02B4" w:rsidRDefault="00BE02B4" w:rsidP="00BE02B4">
      <w:pPr>
        <w:jc w:val="center"/>
        <w:rPr>
          <w:bCs/>
        </w:rPr>
      </w:pPr>
      <w:r>
        <w:rPr>
          <w:bCs/>
        </w:rPr>
        <w:br w:type="page"/>
      </w:r>
    </w:p>
    <w:p w14:paraId="5B31BBE8" w14:textId="2A944425" w:rsidR="008F20BF" w:rsidRDefault="008F20BF" w:rsidP="00BE02B4">
      <w:pPr>
        <w:jc w:val="center"/>
        <w:rPr>
          <w:bCs/>
        </w:rPr>
      </w:pPr>
      <w:r>
        <w:rPr>
          <w:bCs/>
        </w:rPr>
        <w:lastRenderedPageBreak/>
        <w:t>Statement of Purpose</w:t>
      </w:r>
    </w:p>
    <w:p w14:paraId="2EBB2BA5" w14:textId="404C6FE7" w:rsidR="008F20BF" w:rsidRDefault="0001165F" w:rsidP="00BE02B4">
      <w:pPr>
        <w:ind w:firstLine="720"/>
      </w:pPr>
      <w:r>
        <w:t xml:space="preserve">Throughout my career as a project engineer, my </w:t>
      </w:r>
      <w:r w:rsidR="00841BC3">
        <w:t xml:space="preserve">deep regard for the field of project management </w:t>
      </w:r>
      <w:r>
        <w:t>has progressively intensified as I have been exposed to more of its dimensions. Following my graduation with a Bachelor</w:t>
      </w:r>
      <w:r w:rsidR="00EF1501">
        <w:t>’</w:t>
      </w:r>
      <w:r>
        <w:t>s degree in Engineering M</w:t>
      </w:r>
      <w:r w:rsidRPr="00880EC1">
        <w:t>anagement</w:t>
      </w:r>
      <w:r>
        <w:t xml:space="preserve"> and subsequent entry into the professional field,</w:t>
      </w:r>
      <w:r w:rsidR="009C7DB5">
        <w:t xml:space="preserve"> I have acquired a craftsmanship mindset built on a strong innate desire to consistently learn more about project management.</w:t>
      </w:r>
      <w:r w:rsidR="00354D26">
        <w:t xml:space="preserve"> This desire has been driven by my nature as someone who is always organized and prefers to plan </w:t>
      </w:r>
      <w:r w:rsidR="00354D26" w:rsidRPr="00354D26">
        <w:t>everything ahead of time to make sure that nothing goes wrong</w:t>
      </w:r>
      <w:r w:rsidR="00354D26">
        <w:t>. Accordingly,</w:t>
      </w:r>
      <w:r>
        <w:t xml:space="preserve"> </w:t>
      </w:r>
      <w:r w:rsidR="009C7DB5">
        <w:t xml:space="preserve">I have taken courses in </w:t>
      </w:r>
      <w:r w:rsidR="009C7DB5" w:rsidRPr="009C7DB5">
        <w:t>time management, leadership, and communications</w:t>
      </w:r>
      <w:r w:rsidR="009C7DB5">
        <w:t xml:space="preserve"> to augment my capabilities in these areas because I believe that they are e</w:t>
      </w:r>
      <w:r w:rsidR="00354D26">
        <w:t xml:space="preserve">ssential in project management. </w:t>
      </w:r>
      <w:r w:rsidR="009C7DB5">
        <w:t xml:space="preserve">Moreover, I took the </w:t>
      </w:r>
      <w:r w:rsidR="009C7DB5" w:rsidRPr="00841BC3">
        <w:t>Project Management Professional</w:t>
      </w:r>
      <w:r w:rsidR="009C7DB5" w:rsidRPr="009C7DB5">
        <w:t xml:space="preserve"> preparation program and </w:t>
      </w:r>
      <w:r w:rsidR="009C7DB5">
        <w:t>successfully earned 35 hours toward the coveted PMP certification. I aspire to add to these skills by completing a Master</w:t>
      </w:r>
      <w:r w:rsidR="00EF1501">
        <w:t>’</w:t>
      </w:r>
      <w:r w:rsidR="009C7DB5">
        <w:t>s degree in Project Management as I pursue my desire to be</w:t>
      </w:r>
      <w:r w:rsidR="00223C54">
        <w:t>come</w:t>
      </w:r>
      <w:r w:rsidR="009C7DB5">
        <w:t xml:space="preserve"> an exceptional</w:t>
      </w:r>
      <w:r w:rsidR="00223C54">
        <w:t xml:space="preserve"> Senior Project M</w:t>
      </w:r>
      <w:r w:rsidR="009C7DB5">
        <w:t>anager.</w:t>
      </w:r>
    </w:p>
    <w:p w14:paraId="00089879" w14:textId="66E9DC79" w:rsidR="00FC3EF5" w:rsidRPr="00D71750" w:rsidRDefault="0001165F" w:rsidP="00BE02B4">
      <w:pPr>
        <w:ind w:firstLine="720"/>
      </w:pPr>
      <w:r>
        <w:t>I believe that a Master</w:t>
      </w:r>
      <w:r w:rsidR="00EF1501">
        <w:t>’</w:t>
      </w:r>
      <w:r>
        <w:t>s degree in Proje</w:t>
      </w:r>
      <w:r>
        <w:t>ct Management will expand my conception of leadership in the context of effectively managing every step of the project management process. Based on my craftsmanship mindset, I am still convinced that I have a lot to learn regarding the appropriate communic</w:t>
      </w:r>
      <w:r>
        <w:t xml:space="preserve">ation, critical thinking, and </w:t>
      </w:r>
      <w:r w:rsidR="00E07D68">
        <w:t xml:space="preserve">delegation skills needed to be an effective project manager. I am certain that this program will form the foundation needed to create and sustain these skills throughout my career in project management. </w:t>
      </w:r>
      <w:r>
        <w:t>Furthermore, I aspire t</w:t>
      </w:r>
      <w:r>
        <w:t xml:space="preserve">o learn how I can enhance my capabilities in effective risk-taking because I have learned that most engineering </w:t>
      </w:r>
      <w:r w:rsidR="00E07D68">
        <w:t xml:space="preserve">projects require taking intelligent risks. </w:t>
      </w:r>
      <w:r>
        <w:t xml:space="preserve">Some of the failures that I have experienced have also instigated my desire to </w:t>
      </w:r>
      <w:r w:rsidR="00E07D68">
        <w:t>become more effective at managing costs and scheduling tasks involved in project management, which I b</w:t>
      </w:r>
      <w:r w:rsidR="006D655E">
        <w:t>elieve this Master</w:t>
      </w:r>
      <w:r w:rsidR="00EF1501">
        <w:t>’</w:t>
      </w:r>
      <w:r w:rsidR="006D655E">
        <w:t xml:space="preserve">s program will assist me with. </w:t>
      </w:r>
      <w:r w:rsidR="006D655E">
        <w:lastRenderedPageBreak/>
        <w:t>Subsequentl</w:t>
      </w:r>
      <w:r w:rsidR="00130193">
        <w:t>y, I plan to use these skills in progressively advancing</w:t>
      </w:r>
      <w:r w:rsidR="006D655E">
        <w:t xml:space="preserve"> to the position of Senior Project Manager. Nonetheless, I do not consider this position as a destination but rather as a platform for enhancing my experience in project management. As I immerse myself deeper into project management, therefore, I look to broaden my experiences through lifelong learning by consistent education and finally attaining the </w:t>
      </w:r>
      <w:r w:rsidR="006D655E" w:rsidRPr="006D655E">
        <w:t>Certified Associate in Project Management</w:t>
      </w:r>
      <w:r w:rsidR="006D655E">
        <w:t xml:space="preserve"> license together with the </w:t>
      </w:r>
      <w:r w:rsidR="00841BC3">
        <w:t xml:space="preserve">highly regarded </w:t>
      </w:r>
      <w:r w:rsidR="00841BC3" w:rsidRPr="00841BC3">
        <w:t>Project Management Professional</w:t>
      </w:r>
      <w:r w:rsidR="00841BC3">
        <w:t xml:space="preserve"> Certification.</w:t>
      </w:r>
    </w:p>
    <w:sectPr w:rsidR="00FC3EF5" w:rsidRPr="00D71750" w:rsidSect="008F20BF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D612B" w14:textId="77777777" w:rsidR="0001165F" w:rsidRDefault="0001165F" w:rsidP="008F20BF">
      <w:pPr>
        <w:spacing w:after="0" w:line="240" w:lineRule="auto"/>
      </w:pPr>
      <w:r>
        <w:separator/>
      </w:r>
    </w:p>
  </w:endnote>
  <w:endnote w:type="continuationSeparator" w:id="0">
    <w:p w14:paraId="4B197799" w14:textId="77777777" w:rsidR="0001165F" w:rsidRDefault="0001165F" w:rsidP="008F2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E6C31" w14:textId="77777777" w:rsidR="0001165F" w:rsidRDefault="0001165F" w:rsidP="008F20BF">
      <w:pPr>
        <w:spacing w:after="0" w:line="240" w:lineRule="auto"/>
      </w:pPr>
      <w:r>
        <w:separator/>
      </w:r>
    </w:p>
  </w:footnote>
  <w:footnote w:type="continuationSeparator" w:id="0">
    <w:p w14:paraId="7E7D949B" w14:textId="77777777" w:rsidR="0001165F" w:rsidRDefault="0001165F" w:rsidP="008F2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</w:rPr>
      <w:id w:val="1850341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212241" w14:textId="28FE9109" w:rsidR="008F20BF" w:rsidRPr="008F20BF" w:rsidRDefault="008F20BF" w:rsidP="008F20BF">
        <w:pPr>
          <w:pStyle w:val="Header"/>
          <w:tabs>
            <w:tab w:val="clear" w:pos="9026"/>
            <w:tab w:val="right" w:pos="9356"/>
          </w:tabs>
          <w:jc w:val="right"/>
          <w:rPr>
            <w:rFonts w:cs="Times New Roman"/>
          </w:rPr>
        </w:pPr>
        <w:r w:rsidRPr="008F20BF">
          <w:rPr>
            <w:rFonts w:cs="Times New Roman"/>
          </w:rPr>
          <w:t>S</w:t>
        </w:r>
        <w:r>
          <w:rPr>
            <w:rFonts w:cs="Times New Roman"/>
          </w:rPr>
          <w:t>TA</w:t>
        </w:r>
        <w:r w:rsidRPr="008F20BF">
          <w:rPr>
            <w:rFonts w:cs="Times New Roman"/>
          </w:rPr>
          <w:t>TEMENT OF PURPOSE</w:t>
        </w:r>
        <w:r>
          <w:rPr>
            <w:rFonts w:cs="Times New Roman"/>
          </w:rPr>
          <w:tab/>
        </w:r>
        <w:r>
          <w:rPr>
            <w:rFonts w:cs="Times New Roman"/>
          </w:rPr>
          <w:tab/>
        </w:r>
        <w:r w:rsidRPr="008F20BF">
          <w:rPr>
            <w:rFonts w:cs="Times New Roman"/>
          </w:rPr>
          <w:fldChar w:fldCharType="begin"/>
        </w:r>
        <w:r w:rsidRPr="008F20BF">
          <w:rPr>
            <w:rFonts w:cs="Times New Roman"/>
          </w:rPr>
          <w:instrText xml:space="preserve"> PAGE   \* MERGEFORMAT </w:instrText>
        </w:r>
        <w:r w:rsidRPr="008F20BF">
          <w:rPr>
            <w:rFonts w:cs="Times New Roman"/>
          </w:rPr>
          <w:fldChar w:fldCharType="separate"/>
        </w:r>
        <w:r w:rsidRPr="008F20BF">
          <w:rPr>
            <w:rFonts w:cs="Times New Roman"/>
            <w:noProof/>
          </w:rPr>
          <w:t>2</w:t>
        </w:r>
        <w:r w:rsidRPr="008F20BF">
          <w:rPr>
            <w:rFonts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45365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00BBFD8" w14:textId="55DC9CBE" w:rsidR="008F20BF" w:rsidRDefault="008F20BF" w:rsidP="008F20BF">
        <w:pPr>
          <w:pStyle w:val="Header"/>
          <w:tabs>
            <w:tab w:val="clear" w:pos="9026"/>
            <w:tab w:val="right" w:pos="9356"/>
          </w:tabs>
          <w:jc w:val="right"/>
        </w:pPr>
        <w:r>
          <w:t xml:space="preserve">Running head: </w:t>
        </w:r>
        <w:r w:rsidRPr="008F20BF">
          <w:t>STATEMENT OF PURPOSE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tjA2NzEwMLWwMDdW0lEKTi0uzszPAykwrAUAHT9JFiwAAAA="/>
  </w:docVars>
  <w:rsids>
    <w:rsidRoot w:val="00D71750"/>
    <w:rsid w:val="0001165F"/>
    <w:rsid w:val="00130193"/>
    <w:rsid w:val="00223C54"/>
    <w:rsid w:val="002C7F45"/>
    <w:rsid w:val="0031113A"/>
    <w:rsid w:val="00354D26"/>
    <w:rsid w:val="006013FF"/>
    <w:rsid w:val="00673A55"/>
    <w:rsid w:val="006D655E"/>
    <w:rsid w:val="00841BC3"/>
    <w:rsid w:val="00880EC1"/>
    <w:rsid w:val="008F20BF"/>
    <w:rsid w:val="00926814"/>
    <w:rsid w:val="009C7DB5"/>
    <w:rsid w:val="00AB251A"/>
    <w:rsid w:val="00BE02B4"/>
    <w:rsid w:val="00D6496C"/>
    <w:rsid w:val="00D71750"/>
    <w:rsid w:val="00E07D68"/>
    <w:rsid w:val="00EB34EE"/>
    <w:rsid w:val="00EF1501"/>
    <w:rsid w:val="00FB0900"/>
    <w:rsid w:val="00FC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F63F2"/>
  <w15:docId w15:val="{0DC7818E-C356-4B50-8144-6E871D1E8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0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0B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F20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0B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2</cp:revision>
  <dcterms:created xsi:type="dcterms:W3CDTF">2021-05-03T14:53:00Z</dcterms:created>
  <dcterms:modified xsi:type="dcterms:W3CDTF">2021-05-03T18:05:00Z</dcterms:modified>
</cp:coreProperties>
</file>